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F7D60" w14:textId="0FD8735F" w:rsidR="003C3738" w:rsidRDefault="00E069FC">
      <w:r>
        <w:rPr>
          <w:noProof/>
        </w:rPr>
        <w:drawing>
          <wp:inline distT="0" distB="0" distL="0" distR="0" wp14:anchorId="46F84386" wp14:editId="14BC1E05">
            <wp:extent cx="5943600" cy="3117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EB6E9" w14:textId="0F36ECEB" w:rsidR="00E069FC" w:rsidRDefault="00E069FC">
      <w:r>
        <w:rPr>
          <w:noProof/>
        </w:rPr>
        <w:drawing>
          <wp:inline distT="0" distB="0" distL="0" distR="0" wp14:anchorId="756A0648" wp14:editId="7DD79061">
            <wp:extent cx="5943600" cy="38792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9F0E" w14:textId="2981B1F5" w:rsidR="00DB0AEA" w:rsidRDefault="00DB0AEA"/>
    <w:p w14:paraId="6F94BD9F" w14:textId="62F5935F" w:rsidR="00DB0AEA" w:rsidRDefault="00DB0AEA">
      <w:r w:rsidRPr="00DB0AEA">
        <w:t>https://github.com/pcaron34/csd-310.git</w:t>
      </w:r>
    </w:p>
    <w:sectPr w:rsidR="00DB0A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3DD38" w14:textId="77777777" w:rsidR="000F75B6" w:rsidRDefault="000F75B6" w:rsidP="00E069FC">
      <w:pPr>
        <w:spacing w:after="0" w:line="240" w:lineRule="auto"/>
      </w:pPr>
      <w:r>
        <w:separator/>
      </w:r>
    </w:p>
  </w:endnote>
  <w:endnote w:type="continuationSeparator" w:id="0">
    <w:p w14:paraId="6CDFDE82" w14:textId="77777777" w:rsidR="000F75B6" w:rsidRDefault="000F75B6" w:rsidP="00E069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26F58" w14:textId="77777777" w:rsidR="00E069FC" w:rsidRDefault="00E069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BFD70" w14:textId="77777777" w:rsidR="00E069FC" w:rsidRDefault="00E069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69E74" w14:textId="77777777" w:rsidR="00E069FC" w:rsidRDefault="00E069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28365" w14:textId="77777777" w:rsidR="000F75B6" w:rsidRDefault="000F75B6" w:rsidP="00E069FC">
      <w:pPr>
        <w:spacing w:after="0" w:line="240" w:lineRule="auto"/>
      </w:pPr>
      <w:r>
        <w:separator/>
      </w:r>
    </w:p>
  </w:footnote>
  <w:footnote w:type="continuationSeparator" w:id="0">
    <w:p w14:paraId="0BBD6E84" w14:textId="77777777" w:rsidR="000F75B6" w:rsidRDefault="000F75B6" w:rsidP="00E069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A6D14" w14:textId="77777777" w:rsidR="00E069FC" w:rsidRDefault="00E069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2CDB" w14:textId="5995FE49" w:rsidR="00E069FC" w:rsidRDefault="00E069FC">
    <w:pPr>
      <w:pStyle w:val="Header"/>
    </w:pPr>
    <w:r>
      <w:t>Paul Caron</w:t>
    </w:r>
  </w:p>
  <w:p w14:paraId="6A492423" w14:textId="36AAE1A2" w:rsidR="00E069FC" w:rsidRDefault="00E069FC">
    <w:pPr>
      <w:pStyle w:val="Header"/>
    </w:pPr>
    <w:r>
      <w:t>4-20-2022</w:t>
    </w:r>
  </w:p>
  <w:p w14:paraId="549EC710" w14:textId="74BB6552" w:rsidR="00E069FC" w:rsidRDefault="00E069FC">
    <w:pPr>
      <w:pStyle w:val="Header"/>
    </w:pPr>
    <w:r>
      <w:t>Module 8.2 Assignment</w:t>
    </w:r>
  </w:p>
  <w:p w14:paraId="33B286B5" w14:textId="77777777" w:rsidR="00E069FC" w:rsidRDefault="00E069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EC29" w14:textId="77777777" w:rsidR="00E069FC" w:rsidRDefault="00E069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7M0szQ2NDc1s7BU0lEKTi0uzszPAykwqgUAum7iXywAAAA="/>
  </w:docVars>
  <w:rsids>
    <w:rsidRoot w:val="00E069FC"/>
    <w:rsid w:val="000F3C48"/>
    <w:rsid w:val="000F75B6"/>
    <w:rsid w:val="003C3738"/>
    <w:rsid w:val="00DB0AEA"/>
    <w:rsid w:val="00E0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D3FEA"/>
  <w15:chartTrackingRefBased/>
  <w15:docId w15:val="{4CB428EE-78A7-4F7E-821A-5924524D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69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9FC"/>
  </w:style>
  <w:style w:type="paragraph" w:styleId="Footer">
    <w:name w:val="footer"/>
    <w:basedOn w:val="Normal"/>
    <w:link w:val="FooterChar"/>
    <w:uiPriority w:val="99"/>
    <w:unhideWhenUsed/>
    <w:rsid w:val="00E069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9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0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aron</dc:creator>
  <cp:keywords/>
  <dc:description/>
  <cp:lastModifiedBy>Paul Caron</cp:lastModifiedBy>
  <cp:revision>2</cp:revision>
  <dcterms:created xsi:type="dcterms:W3CDTF">2022-04-21T01:09:00Z</dcterms:created>
  <dcterms:modified xsi:type="dcterms:W3CDTF">2022-04-21T01:21:00Z</dcterms:modified>
</cp:coreProperties>
</file>